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Astronomer position at [Institution Name] in Spain Barcelona. As a dedicated and passionate astronomer with a strong academic background and research experience, I am eager to contribute my expertise to your esteemed institution. The opportunity to work within the vibrant scientific community of Barcelona, a city renowned for its contributions to astronomy and astrophysics, aligns perfectly with my career goals and aspirations.</w:t>
      </w:r>
    </w:p>
    <w:p>
      <w:pPr>
        <w:pStyle w:val="BodyText"/>
      </w:pPr>
      <w:r>
        <w:t xml:space="preserve">My journey in astronomy began during my undergraduate studies at [University Name], where I developed a deep fascination for the cosmos and the fundamental questions it seeks to answer. This passion led me to pursue a Ph.D. in Astronomy at [University Name], where I focused on [specific research area, e.g., "exoplanetary systems" or "cosmic microwave background analysis"]. My doctoral work involved analyzing data from advanced telescopes, such as the [specific telescope or observatory], and publishing my findings in reputable journals like [Journal Name]. These experiences not only honed my analytical skills but also solidified my commitment to advancing our understanding of the universe.</w:t>
      </w:r>
    </w:p>
    <w:p>
      <w:pPr>
        <w:pStyle w:val="BodyText"/>
      </w:pPr>
      <w:r>
        <w:t xml:space="preserve">As an Astronomer, I have consistently sought opportunities to engage with cutting-edge research and collaborate with interdisciplinary teams. My postdoctoral research at [Institution Name] allowed me to contribute to projects exploring [specific topic, e.g., "dark matter distribution" or "galaxy formation"], utilizing both observational data and computational models. This work required meticulous attention to detail, creative problem-solving, and the ability to communicate complex concepts effectively—a skill I have refined through presentations at international conferences such as the [Conference Name] and collaborations with researchers across Europe.</w:t>
      </w:r>
    </w:p>
    <w:p>
      <w:pPr>
        <w:pStyle w:val="BodyText"/>
      </w:pPr>
      <w:r>
        <w:t xml:space="preserve">Spain Barcelona has long been a hub for astronomical innovation, home to world-class facilities like the Observatorio del Roque de los Muchachos on La Palma and the Institute of Space Sciences (ICE) in Barcelona. The city’s strategic location, combined with its access to some of the most advanced telescopes in the Northern Hemisphere, makes it an ideal environment for groundbreaking research. I am particularly inspired by [specific project or institution in Barcelona], which aligns with my research interests in [specific area]. I am confident that my technical expertise and innovative mindset would allow me to make meaningful contributions to your team’s objectives.</w:t>
      </w:r>
    </w:p>
    <w:p>
      <w:pPr>
        <w:pStyle w:val="BodyText"/>
      </w:pPr>
      <w:r>
        <w:t xml:space="preserve">One of the most compelling aspects of working in Spain Barcelona is the collaborative spirit that defines its scientific community. The city fosters a culture of interdisciplinary exchange, where astronomers, physicists, and data scientists work together to tackle some of the most pressing questions in our field. I have always valued this kind of environment, as it encourages creativity and accelerates discovery. For instance, during my time at [Previous Institution], I collaborated with computer scientists to develop algorithms for processing large astronomical datasets—a project that not only enhanced my technical skills but also reinforced the importance of teamwork in modern research.</w:t>
      </w:r>
    </w:p>
    <w:p>
      <w:pPr>
        <w:pStyle w:val="BodyText"/>
      </w:pPr>
      <w:r>
        <w:t xml:space="preserve">My commitment to astronomy extends beyond research. I am deeply passionate about mentoring the next generation of scientists and have mentored undergraduate students in [specific project or initiative]. I believe that sharing knowledge and fostering curiosity are essential to advancing our field. In Barcelona, I would relish the opportunity to engage with local universities, such as the University of Barcelona or the Universitat Autònoma de Barcelona, to contribute to educational programs and inspire young minds.</w:t>
      </w:r>
    </w:p>
    <w:p>
      <w:pPr>
        <w:pStyle w:val="BodyText"/>
      </w:pPr>
      <w:r>
        <w:t xml:space="preserve">What draws me most to Spain Barcelona is its unique blend of scientific rigor and cultural richness. The city’s historic observatories, such as the Montsec Astronomical Observatory, stand as testaments to its legacy in astronomy, while its modern research institutions are at the forefront of innovation. Living in Barcelona would allow me to immerse myself in this dynamic environment, where I can draw inspiration from both the city’s artistic heritage and its cutting-edge scientific advancements.</w:t>
      </w:r>
    </w:p>
    <w:p>
      <w:pPr>
        <w:pStyle w:val="BodyText"/>
      </w:pPr>
      <w:r>
        <w:t xml:space="preserve">In addition to my technical skills, I bring a strong work ethic, adaptability, and a collaborative attitude. I am fluent in [languages, e.g., Spanish and English], which would enable me to seamlessly integrate into your team and communicate effectively with colleagues across diverse backgrounds. My ability to work independently while also contributing to group objectives makes me well-suited for the challenges of a fast-paced research environment.</w:t>
      </w:r>
    </w:p>
    <w:p>
      <w:pPr>
        <w:pStyle w:val="BodyText"/>
      </w:pPr>
      <w:r>
        <w:t xml:space="preserve">I am particularly excited about the opportunity to contribute to [specific project or initiative at the institution], as it resonates with my long-term research goals. I am confident that my background in [specific area] and my dedication to advancing astronomical science would make me a valuable asset to your team. I am eager to bring my expertise, enthusiasm, and fresh perspectives to Spain Barcelona, where I can collaborate with leading scientists and contribute to the next era of discovery.</w:t>
      </w:r>
    </w:p>
    <w:p>
      <w:pPr>
        <w:pStyle w:val="BodyText"/>
      </w:pPr>
      <w:r>
        <w:t xml:space="preserve">Thank you for considering my application. I would be honored to discuss how my skills and experiences align with the needs of your institution. Please find attached my CV and a list of publications for your review. I look forward to the possibility of contributing to the exciting work being done at [Institution Name] in Spain Barcelon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Spain Barcelona</dc:title>
  <dc:creator/>
  <cp:keywords/>
  <dcterms:created xsi:type="dcterms:W3CDTF">2025-12-11T17:03:30Z</dcterms:created>
  <dcterms:modified xsi:type="dcterms:W3CDTF">2025-12-11T17:03:30Z</dcterms:modified>
</cp:coreProperties>
</file>

<file path=docProps/custom.xml><?xml version="1.0" encoding="utf-8"?>
<Properties xmlns="http://schemas.openxmlformats.org/officeDocument/2006/custom-properties" xmlns:vt="http://schemas.openxmlformats.org/officeDocument/2006/docPropsVTypes"/>
</file>